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9</w:t>
      </w:r>
      <w:r>
        <w:t xml:space="preserve"> </w:t>
      </w:r>
      <w:r>
        <w:t xml:space="preserve">(23.2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นักเรียนมาพบกันอีกครั้งนะครับ ก่อนหน้านี้เรียนการดำเนินการทั้ง 4 มาใช่ไหมครับ นักเรียนจำได้ไหมครับ ว่าการดำเนินการของเรามีชื่อว่าอะไรบ้าง ได้ครับ มีการดำเนินการที่เรียกว่า ยูเนียน อินเตอร์เซก คอมพลีเมนต์ และผลต่างระหว่างเซตใช่ไหมครับ ซึ่งวันนี้เราจะมาเรียนสมบัติของการดำเนินการของประกันนะครับ เป็นอย่างไรเรามาเริ่มกันเลยนะครับ ก่อนอื่นนะครับ เรามาเริ่มที่วัตถุประสงค์ของเรื่องนี้กันนะครับ เมื่อนักเรียนเรียนเรียนคลิปวีดีโอนี้จบแล้วนะนักเรียนสามารถเชื่อมโยงความรู้ระหว่างสมบัติของการดำเนินการของเซตเบนได้นะครับ และนักเรียนสามารถใช้สมบัติของการดำเนินการของเซตในการแก้ปัญหาได้นะครับ เราเริ่มเรียนกันเลยนะครับ ครูข้อกำหนดให้ ้เซต A เซต Cนะครับ เป็นสเปกของเอกภพสัมพัทธ์อยู่นะครับ เริ่มที่ข้อแรกนะครับ เรามีแผนภาพเวนน์แสดงดังนี้นะครับ ครูให้นักเรียนลองแรงเงา a Union B นะครับ A ยูเนียน B คืออะไร ยังจำได้ใช่ไหมครับ เซตที่มีสมาชิกอยู่ใน Aหรืออยู่ในดีใช่ไหมครับ ทำไมขี้เหร่เป็นยังไงครับ ก็เป็นการแรเงาในวงกลม a ใช่ไหมครับ ก็จะแสดงได้ดังนี้นะยูเนียนกับ B B อยู่นี้ใช่ไหมครับ ก็จะแรเงาได้เป็นอย่างนี้ใช่ไหมครับ ต่อมานะครับ เรามาดูแผนภาพเวนน์นี้ครูให้นักเรียนออกแดงเอาไปอยู่นั่นเองนะครับ ว่าจะเป็นอย่างไรนะครับ ก็DNA ใช่ไหมครับ ก็คือสมาชิกที่อยู่ในเซตดีหรืออยู่ใน Set a ใช่ไหมครับ ก็แรเงาเซต Bก่อนนะ นักเรียนก็จะได้เป็นดังที่ครูวงไว้ใช่ไหมครับ ก็จะแสดงการแรเงาได้เป็นอย่างนี้นะครับ ได้ดังนี้ใช่ไหมครับ แสดงเป็นดังนี้นะ นักเรียนจะเห็นว่าพื้นที่ที่เราแรงเงาของทั้งสองรูปนั้น เป็นอย่างไรครับ เป็นรูปเดียวกันใช่ไหมครับ อย่างนั้นกูขอสรุปว่า Set a Union B นะครับ = เซต b ยูเนียน a นะครับ มานะครับ ครูมีแผนภาพเวนน์แสดงนี้นะครับ ให้นักเรียนแรงเงา A อินเตอร์เซก B นะครับ เป็นอย่างไรครับ นักเรียนเป็นจำกันได้ไหม A อินเตอร์เซค B นะครับ ก็คือสมาชิกที่อยู่ในเซต A และอยู่ในเซต B ใช่ไหมครับ แสดงยอย่างไรรับ ได้งานที่เป็นวงกลม A ใช่ไหมครับ เป็นอย่างนี้นะอยู่ในเซต B ด้วย เซต B อยู่ตรงนี้ใช่ไหมครับ ฉะนั้น เราจะแรงเงาส่วนที่เป็นส่วนร่วมกันกับเซต B ใช่ไหมครับ ซึ่งก็คือตรงนี้ ครูจะแรงเอาได้เป็นอย่างนี้นะ เรามาดูรูปทักมานะครับ โจทย์ถามหา B อินเตอร์เซกA ใช่ไหมครับ คืออะไร ก็คือสมาชิกที่อยู่ในเซตดี้และอยู่ในเฟซใช่ไหมครับ เรามาดูสมาชิกที่อยู่ในเซต B ก่อนนะครับ เราจะแรเงาได้เป็นอย่างไรนะครับ ก็คือตรงนี้ใช่ไหมครับ นี่คือสมาชิกอยู่ในเซต B ทั้งหมดเลยกูก็จะแสดงการแปลงเราได้เป็นดังนี้นะครับ ก็คือเอาส่วนร่วมกันระหว่างเป็นเซต A ใช่ไหมครับ ตอนนี้ก็คืออนาคตของตึกเอใช่ไหมครับ เจอกันก็คือส่วนร่วมกันก็คือตรงนี้เนาะเหมือนครูจะแพงเอาได้เป็นอย่างนี้นะก็เห็นเหมือนเดิมเลยว่า บริเวณที่แรเงา A อินเตอร์เซก B และ B อินเตอร์เซกเป็นอย่างไรครับ เป็นบริเวณเดียวกันนะครับ ดังนั้น ครูจะสรุปว่าอินเตอร์เซก B = B อินเตอร์เซก A นะครับ วันนี้นะครับ คุณมีแผนภาพเวนน์แสดงดังนี้นะครับ ให้นักเรียนแรเงา anb ทั้งหมดอยู่เนี่ยดีนะครับ เราเจอในวงเล็บใช่ไหมครับ เราจะทำในวงเล็บไว้ก่อนเนาะ a ยูเนียน b นะครับเอาได้เป็นอย่างนี้นะใช่ไหมครับ ก็คือเพิ่มในส่วนที่เป็น C ไปแบ่งได้เป็นดังนี้ เรามาที่แผนภาพมานะครับ ให้นักเรียนแปลงเอาส่วนที่เป็น a Union กับ C นะครับ วงเล็บเหมือนกันใช่ไหมครับ เราทำในวงเล็บก่อนนะยูเนี่ยน C ไปเอาได้เป็นอย่างนี้นะเราอยู่เนี่ยกับ เซต A อยู่ตรงนี้คือเพิ่มในส่วนที่เป็นเอเข้าไปจะได้เอาเป็นอย่างนี้นักเรียนจะเห็นว่า บริเวณที่แรเงาของทั้ง 2 แผ่นภาพนะครับ เป็นบริเวณเดียวกันใช่ไหมครับ ดังนั้น สรุปว่า B ยูเนียน B ทั้งหมดยูเนียน C เกับReunion 4 นะครับ เราสามารถเขียนโดยไม่มีวงเล็บได้ดังนี้นะครับ ดูแผนภาพถัดมานะครับ ให้นักเรียนแรงเงา ทั้งหมดอีกทีนะครับ เรามาแรงเอาในวงเล็บให้ก่อนใช่ไหมครับ เมื่อเราเจอวงเล็บ เราแรเงา A อินเตอร์เซก Bได้ เป็นอย่างนี้นะครับ Instax กับปีใช่ไหมครับ จะได้การแรเงาเป็นอย่างนี้อยู่ที่แผงหน้าปัดมานะครับ เราต้องการแรงเงาinteresteddst ใช่ไหมครับ เราเจอวงเล็บใช่ไหมครับ เราทำในวงเล็บก่อนนะ D อินเตอร์เซกC ได้เป็นยังไงครับ 1 คู่ใช่ไหมครับ มามาอินเตอร์เซคกับเอเชียครับ ก็คือเอาส่วนที่ซ้ำกัน ก็จะได้กำไรเราเป็นอย่างนี้ นักเรียนเห็นอะไรไหมครับ การแรเงาของทั้งสองแผนภาพเป็นอย่างไรครับ เป็นการแรเงาที่เดียวกันใช่ไหมครับ ดังนั้น A อินเตอร์เซค B ทั้งหมด อินเทอร์เซก C B อินเตอร์เซก นะครับ ซึ่งเราก็สามารถเขียนโดยละวงเล็บได้เช่นกันนะครับ แสดงเป็นอย่างนี้เลยทักมานะครับ ข้อนี้ให้นักเรียนแรเงายูเนี่ยนกับอินเตอร์เซกC นะครับ เหมือนเดิมเลยเราจะโรงแรมใช่ไหมครับ เราจะทำในวงเล็บก่อนก็คือเราจะได้เงาบีอีซีนะครับ มีครับ เป็นอย่างไร แรเงาได้เหมือนครูไหมครับ เอามาเราจะ Union กับเอใช่ไหมครับ คือเข้าไปแรงเอาได้อันนี้นะครับ ดูคลิปมานะครับ เรียนแรงอะไรครับ แรเงา A ยูเนียนB ทั้งหมด อินเตอร์เซก c ใช่ไหมครับ ทีนี้มีวงเล็บทั้งหมด 2 ที่ใช่ไหมครับ เริ่มที่โรงแรมนี้ก่อนนะครับ แรงเงาก่อนนะครับ ครับ เล่นกับบีแรงอะไรถ่ายภาพได้เป็นอย่างนี้นะครับ ต่อมา ครูมาดูวงเล็บมานะครับ เป็น A ยูเนียนC ใช่ไหมครับ เป็นอย่างไรครับ นักเรียน นักเรียนไปเอาได้ไงครับ ครูไหมอย่างนี้นะครับ และเอามากินเสร็จกันใช่ไหมครับ ก็คือส่วนที่ทับกันนะ ก็จะแรงเอาได้เป็นอย่างนี้ นักเรียนเห็นไหมครับ ว่าการแรเงาทั้ง 2 แผนภาพเป็นอย่างไรครับ เป็นการแปลงเอาที่เหมือนกันใช่ไหมครับ ดังนั้น A ยูเนียนC นะครับ เท่ากับ a ยูเนี่ยน b ทั้งหมดอินเตอร์เซก นะครับ นักเรียนจะเห็นว่านะครับ ถ้าตัวดำเนินการต่างชนิดกันนะครับ เราจะต้องใส่วงเล็บเสมอเพื่อบอกต้องดำเนินการระหว่างเซต 2 เซตไปก่อนนะครับ มาดูที่แผงหน้าปัดมากันนะครับ ข้อนี้นะครับ ครูให้นักเรียนแรเงา A อินเตอร์เซก ยูเนียน C นะครับ เหมือนเดิมเลยเราจะลงเล็กใช่ไหมครับ เราจะทำในวงเล็บก่อน obuse นะครับ แบบนี้ใช่ไหมครับ ok นะครับ ก็คือเอาส่วนที่ซ้ำกับเอใช่ไหมครับ ก็จะแสดงได้แค่นี้นะครับ เราดูที่ผ่านมานะครับ แผนภาพถัดมามานี้ให้นักเรียนแรเงา a อินเตอร์เซก b ทั้งหมด ยูเนียนกลับa อินเตอร์เซก เห็นใช่ไหมครับ ว่ามี 2 วงเล็บ ครูก็ทำดีกว่านะครับ A อินเตอร์เซก B ได้เป็นอย่างไรครับ ได้เป็นแบบรูปนี้เหมือนครูใช่ไหมครับ มาม่ากูจะขอแรงเงาวันนี้ต่อนะ A อินเตอร์เซกC เลยhse คือตรงไหนครับ เรียนไงครับ แรงงานได้เหมือนครูใช่ไหมครับ ทั้งสองตัวนี้ที่แรงเอานะครับ เอามา Union กันก็คือเอาทั้ง 2 ตัวเลยนะ ครูก็จะแรเงาได้เป็นอันนี้นะเหมือนเดิมเลยนักเรียนครับ นักเรียนเห็นไหมครับ ว่ารูปที่เราแรงเอาทั้ง 2 แผ่นภาพนี้เป็นอย่างไรครับ เป็นบริเวณเดียวกันใช่ไหมครับ ดังนั้นนะครับ เราจะสรุปว่า Aอินเตอร์เซก กับ B ยูเนียน C นะครับ เท่ากับอินเตอร์เซกกับ Cนะครับ ทั้งหมดยูเนี่ยนกลับinnisfree นะครับ เห็นว่านะครับ ถ้าตัวดำเนินการต่างชนิดกันนะครับ เราจะต้องใส่วงเล็บเสมอ เพื่อบอกว่าต้องดำเนินการระหว่างเซต 2 เซต ใดก่อนนะครับ มาดูตัวอย่างไปนะครับ ชข้อนี้นะครับ มีแผนภาพเวนน์มาให้นะครับ และให้นักเรียนแรงเงายูเนียน B ทั้งหมด คอมพลีเมนต์นะครับ เรียนจำได้ไหมครับ ว่าเราจะทำอย่างไร เรามาดูที่ A ยูเนียน B เป็นแบบไหนครับ เป็นแบบนี้เหมือนครูใช่ไหมครับ คอมพลีเมนต์คือส่วนไหนครับ คือส่วนที่อยู่ในเอกภพสัมพัทธ์นะครับ แต่ไม่อยู่ใน a Union B ใช่ไหมครับ แต่ว่านักเรียนจะแรงงานในส่วนที่อยู่รอบนอกนี้ใช่ไหมครับ แรเงาได้เป็นดังนี้นะครับ ดูที่แผนภาพมากันนะครับ มีภาพมาให้แล้วนะครับ ให้นักเรียนแรเงาคอมพลีเมนต์ interested ขอบคุณนะครับ เริ่มที่ a comment กันก่อนนะ A คอมพลีเมนต์ เป็นอย่างไรนะ นักเรียนแล้วเป็นยังไงบ้างครับ เป็นการแรเงาแสดงอย่างนี้นะคือB คอมพลีเมนต์นะครับ แบ่งเอาให้นักเรียนดูเลยนะครับ ข้อนี้ถาม insect ของ AB และ D comment ใช่ไหมครับ อินเตอร์เซก ก็คือเอาส่วนที่รักกันใช่ไหมครับ ก็จะแสดงการได้เข้าเป็นส่วนหนึ่งใช่ไหมครับ ได้เป็นแบบนี้นะครับ เหมือนเดิมเลย นักเรียนสังเกตเห็นไหมครับ ว่าครูแรเงา ทั้ง 2 แผ่นภาพได้เป็นบริเวณเดียวกันดังนั้นครูขอสรุปว่าa ยูเนี่ยน b ทั้งหมดกี่เมตรเท่ากับ a คอมพลีเมนต์ นะครับ คอมพลีเมนต์นะคะ มาดูที่แผงหน้าปัดมานะครับ มีแผนภาพมาให้นะครับ โจทย์ถามหา A อินเตอร์เซก Bทั้งหมด คอมพลีเมนต์นะครับ เป็นอย่างไรครับ นักเรียนทำในวงเล็บก็เหมือนเดิมใช่ไหมครับ ครูก็จะเริ่มหา A อินเตอร์เซก B กันนะครับ ครูแดงเอานะได้เป็นอย่างนี้ใช่ครับ ก็คือส่วนที่ซ้ำกันระหว่าง a กับ B ใช่ไหมครับ เป็นอย่างนี้คืออะไรครับ เหมือนเดิมเลยคือส่วนที่อยู่ในเอกภพสัมพัทธ์แต่ไม่อยู่ใน A อินเตอร์เซก B นั้นจะแรงเอาได้ที่ผ่านมากันนะ นักเรียนแรเงา A คอมพลีเมนต์ ยูเนียนกับ B คอมพลีเมนต์นะครับ เรามาแรเงา A คอมพลีเมนต์ก่อนนะเป็นอย่างไรครับ ลองทำดูแล้วเป็นยังไงบ้างครับ ได้เหมือนครูไหมได้เป็นรูปที่แสดงการแบ่งเอาอย่างนี้นะโทรหา B คอมพลีเมนต์ต่อเลยละกัน นักเรียนได้เหมือนครูใช่ไหมครับ ว่ามี คอมพลีเมนต์ของนักเรียนไปหาได้อย่างนี้นะครับ เอามานำทั้ง 2 เซตมาเรียนกันนะครับ ก็คือเราจะเร่งเอาเป็นแบบนี้เลยใช่ไหมเอาทั้ง 2 ส่วน ก็จะแสดงแรเงาได้เป็นอย่างดีนะ หมือนเดิมเลย นักเรียนการแรเงาทั้ง 2 บริเวณเป็นอย่างไรครับ เป็นบริเวณที่เหมือนกันใช่ไหม อย่างนั้นครูก็จะสรุปว่า A อินเตอร์เซค B ทั้งหมดคอมพลีเมนต์นะครับ เท่ากับคอมพลีเมนต์ยูเนียน B คอมพลีเมนต์นะครับ มาต่อที่ภาพนี้กันนะครับ โจทย์ให้นักเรียนแรงเงา A - Bนะครับ อย่างไรครับ นักเรียนจำได้ไหมครับ เพื่ออะไรเบียวคือสมาชิกที่อยู่ใน a แต่ไม่อยู่ในปีใช่ไหมครับ เรามาเริ่มแรเงาที่ A ก่อนนะ ไม่เป็นอย่างนี้นะที่อยู่ใน a แต่ไม่รู้ดีว่าเราต้องหาคนที่เป็นดีทิ้งไปทางไหนก็จะได้การแรเงาเป็นดังนี้ เรามาดูแผนภาพถัดมาก็ได้ครับ อินเตอร์เซค B คอมพลีเมนต์ใช่ไหมครับ วันนี้นะครับ ครูขอเริ่มที่ A ก่อนละกัน ใช่ไหมครับ ไม่เป็นอย่างนี้นะ B คอมพลีเมนต์ B คอมพลีเมนต์ นักเรียนเป็นยังไงครับ คอมพลีเมนต์ ได้เป็นเหมือนครูใช่ไหมครับ นะก็คือเอาส่วนที่ทับกันใช่ไหมครับ จะเป็นแค่ส่วนนี้นะครับ ได้ดังนี้นะครับ เป็นอย่างไรครับนักเรียน นักเรียนเห็นไหมครับ ว่าบริเวณที่แรเงาแผนภาพทั้งสองบริเวณเป็นยังไงครับ เป็นบริเวณเดียวกันใช่ไหมครับ อย่างนั้นครูก็เลยสรุปว่าที่ลพบุรีของเราเท่ากับ Aอินเตอร์เซก B คอมพลีเมนต์นะครับ มาดูที่ถ่ายภาพออกมาก็ได้ครับ แผนภาพมาให้นะครับ เราแปลงเอาคอมเม้นนะครับ A คอมพลีเมนต์นะครับ เป็นอย่างไรครับ Aคอมพลีเมนต์ ทำกันมาเยอะแล้วนะกูขอแสดง a คอมพลีเมนต์ เลยนะจ๊ะการแรเงาตอนที่ 858 มานะครับ ระหว่างเซตของเอกภพสัมพัทธ์และ 7a นะครับ เริ่มงานเอาที่เอกภพสมัมพัทธ์ก่อนนะครับ เป็นอย่างนี้ใช่ไหมครับ แล้วลบกับเซต A เป็นอย่างไรครับ ก็คือส่วนที่เป็นเซตเอาไปใช่ไหมครับ ได้เป็นการแรเงาดังพนี้นะครับ เป็นอย่างไรบ้างครับนักเรียนไม่เห็นว่าบริเวณที่เราแรงเอาทั้ง 2 บริเวณเป็นยังไงครับ บริเวณเดียวกันใช่ไหมครับ วันนั้นเราจะสรุปว่า Aคอมพลีเมนต์ เท่ากับผลต่างระหว่างเซตของเอกภพสัมพัทธ์ และ เซต Aนะครับ จากที่เราได้ทำมาทั้งหมดนี้นะครับ เรามาสรุปได้ดังนี้นะครับ ให้เซต A B C นะครับ เป็นสับเซตของเอกภพสัมพัทธ์นะครับ เราจะได้ว่าวันหนึ่งนะครับ a Union B = B Union a นะครับ และอินเตอร์เซค B = B อินเตอร์เซก C นะครับ ข้อ 2 นะครับ A ยูเนียน B ทั้งหมดอยู่เนี่ยเข้ากะa ยูเนี่ยน b ยูเนียน C นะครับ อินเตอร์เซค B ทั้งหมดอินเตอร์เซก C เอากะinfected อินเตอร์เซก C นะครับ และข้อ 3 นะครับ ยูเนียน อินเทอร์เน็ต a ยูเนี่ยน b ทั้งหมดdescribeNC นะครับ และsex cob B ยูเนียน C เท่ากับ A อินเตอร์เซก B ทั้งหมด ยูเนียน กับอินเตอร์เน็ตฟรีนะครับ หันมานะครับ ข้อที่ 4 ของเราa ยูเนี่ยน b ทั้งหมดคอมพลีเมนต์นะครับ = A คอมพลีเมนต์ อินเตอร์เซก และอินเตอร์เซก B ทั้งหมดคอมพลีเมนต์นะครับ อินเตอร์เซก ยูเนียนกลับ deacon นะครับ คนที่ 5 นะครับ มีรถปีนะครับ = A อินเตอร์เซค B คอมพลีเมนต์ นะครับ ข้อที่ 6 ครับ A คอมพลีเมนต์เ ท่ากันผลต่างระหว่างเซตของเอกภพสัมพัทธ์และปีนะครับ ลองดูตัวอย่างนะครับ จะเป็นภาพนะครับ ให้นักเรียนหาด้วยกันทั้งหมด 2 ข้อ ก็คือ A อินเตอร์เซก C ทั้งหมด ยูเนียนกับ A อินเตอร์เซก C นะครับ และข้อที่ 2 ให้นักเรียนหาb อินเตอร์เซคกับ C คอมพลีเมนต์ นะครับ เรามาแสดงวิธีทำกันเลยนะครับ เรามาเริ่มทำที่ข้อแรกก่อนนะคะ นักเรียนโจทย์ถามหา A อินเตอร์เซก Bทั้งหมดยูเนี่ยนกับ asc ใช่ไหมครับ เรียกอาจจะทำได้การหาA อินเตอร์เซก Cก่อน และหาแนะนำมาเยี่ยมกันใช่ไหมครับ แต่ว่าเราได้เรียนสมบัติกันมาแล้วนะครับ นำโดยสมบัติเราจะได้ว่าเช็คของเด็กดีทั้งหมดยูเนี่ยนกะเท่ากับ A อินเตอร์เซก C นั้น A อินเตอร์เซก ยูเนียน ปีใช่ไหมครับ วันนี้เราจะมาลองทำกันดูนะครับ ในการใช้แผนภาพเหมือนเดิมเลยเราเจอวงเล็บใช่ไหมครับ ก่อน อย่างนั้นครูจะมาแรงเอานะครับ นายเป็นอย่างนี้ใช่ไหมครับ นักเรียนใช่ไหม ออกมาแล้วนะครับ อินเตอร์เซก A A อยู่นี้นะครับ ก็คือเอาส่วนที่ซ้ำกันพูดอะไรหาได้เป็นอย่างนี้นะครับ และสมาชิกที่ปรากฏอยู่ในบริเวณที่แรเงานั้นคือคำตอบของข้อนี้นะครับ ซึ่งก็คือเซตของ 2 7 และ 8 นะครับ เราทำข้อทืี่ 2 กันเลยนะครับ สอบถามหาอะไรคะ นักเรียนปัญหาอินเตอร์เซคกับเซตคอมพลีเมนต์ใช่ไหมครับ HDและ 5:00 น ด้วยครับ และนำมา intersection กัน แต่ว่าเราเรียนสมบัติมากันแล้วใช่ไหมครับ ซึ่งโดยสมบัตินะครับ นักเรียนจะได้ว่า B อินเตอร์เซก Cคอมพลีเมนต์ นั้น เท่ากับ D คอมพลีเมนต์ ปีใช่ไหมครับ นี้เรามาดูกันว่าเราจะได้เรายังไงนะครับ เราก็จะแรงเอาที่ดีกว่านะครับ รูปของการแรงและเป็นอย่างนี้ใช่ไหมครับ D อินเตอร์เซก C คืออะไร ครับ คือ B ที่บริเวณที่เป็นสีออกไปด้วยครับ ซึ่งก็จะแรงเอาได้เป็นอย่างนี้นะครับ สมาชิกที่ปรากฏอยู่ในบริเวณที่แรเงา ก็คือคำตอบของข้อนี้นะครับดังนั้น ข้อนี้จึงตอบของ 4 5 และ 7 นะครับ มาดูตัวอย่างก็ทักมาก็ได้นะครับ ให้เอกภพสัมพัทธ์นะครับ แทนด้วยเซตของจำนวนเต็มบวกที่มี 2 หลักทั้งหมดนะครับ และ Set a นะครับ แทนเซตของสมาชิกในเอกภพสัมพัทธ์ ซึ่งหารด้วย 5 ลงตัวนะครับ และ Set B นะครับ แทนด้วยเซตของสมาชิกในเอกภพสัมพัทธ์ ซึ่งมี 6 อยู่ในหลัก 10 นะครับ ไปถามอะไรนักเรียนถามว่าเซตของสมาชิกในเอกภพสัมพัทธ์พรุ่งนี้ 6 อยู่ในหลัก 10 และหารด้วย 5 ไม่ลงตัวคืออะไร นะครับ มาเริ่มทำกันเลยนะคะ อันแรกครับ ขั้นแรก เรามาเขียนต่าง ๆ ในรูปของการแจกแจงสมาชิกท่านก่อนเนาะเอกภพคืออะไร นะครับ เรามาทบทวนกันนะ เอกภพสัมพัทธ์ จำนวนเต็มบวกที่มีสองหลักทั้งหมดก็ได้แก่11 12 ไปเรื่อย ๆ ใช่ไหมครับ จนถึง99 ก็จะเป็นเซตดังนี้นะครับ คืออะไร ครับ แต่ของสมาชิกในเอกภพสัมพัทธ์ซึ่งหารด้วย 5 ลงตัว จำนวนแรกที่หารด้วย 5 ลงตัว ในเอกภพสัมพัทธ์คืออะไรครับ คือ 10 ใช่ไหมครับ จำนวนถัดมา มาคือและจำนวนถัดมาคือ20เรื่อย ๆ นะครับ จนถึง 95เปลี่ยนเป็นเซตได้ดังนี้นะครับ มานะครับ เราจะเขียนแจกแจงสมาชิกของเซต B นะครับ ก็คือเซตของสมาชิกในเอกภพสัมพัทธ์นะครับ ซึ่งมี 6 อยู่ในหลักสิบนะครับ ดังนั้น สมาชิกในเซต B ของเราก็จะเป็น 60 61 62 63 ไปเรื่อย ๆ นะครับ จนไปถึง 69 ซึ่งแเสงเป็นเซตได้ดังนี้นะครับ โจทย์ถามอะไรกับนักเรียนโจทย์ถามหาเซตของสมาชิกในเอกภพสัมพัทธ์มี 6 เยอะล่ะสิและหารด้วย 5 ลงตัวใช่ไหมครับ จากตรงนี้นักเรียนบางคนอาจจะตอบโดยดูจาก เซต B ได้ใช่ไหมครับ ก็คือเอาสมาชิกในเซต B มาตอบ และจำนวนที่หารด้วย 5 ลงตัว ก็คือ 60 และ 65 ใช่ไหมครับ แต่เราจะมาลองทำการแปลงให้เป็นสัญลักษณ์ทางคณิตศาสตร์นะคะ เรามาดูตัวแรกเลยนะครับ เซตของสมาชิกในเอกภพสัมพัทธ์ซึ่งมี 6 ในร 10คืออะไร คะนักเรียนกำลังย้อนกลับไปมองในโจทย์ดูนะ เซต D ใช่ไหมครับ ครูจะแทนด้วย บี 1 นี้นะคะ และใช่ไหมครับ และคืออะไร คะเรียนและคือเครื่องหมายของ intersection ใช่ไหมครับ ต่อมา เป็นอะไรครับ เป็นเซตของสมาชิกในเอกภพสัมพัทธ์ ซึ่งหารด้วย 5 ไม่งตัว เราลองย้อนกลับไปในโจทย์นะครับ เซต B นะครับ แทนด้วยเว็บของสมาชิกในเอกภพสัมพัทธ์ซึ่งหารด้วย 5 ลงตัวดังนั้นของสมาชิกในเอกภพสัมพัทธ์ซึ่งหารด้วย 5 ลงตัวนั้นคืออะไรครับ คือ a คอมพลีเมนต์ใช่ไหมครับ ดังนั้น เราเปลี่ยนให้เป็นสัญลักษณ์ทางคณิตศาสตร์ได้ดังนี้นะครับ จากสมบัติที่เราได้เรียนรู้มานะครับ ได้เป็นอะไรครับ นักเรียนพอจะนึกออกไหมครับ ใช่ครับ กเรียนได้เป็น B - A นะครับ เห็นว่าอะไรครับ มีเราเอง ก็คือสมาชิกที่อยู่ในดิแต่ไม่อยู่ในเอใช่ไหมครับ ลองมาเที่ยวดูนะครับ ว่าสมาชิกใน A ที่มี 6 อยู่ในหลักสิบมีอะไรบ้าง นะครับ ซึ่งครูได้แสดงให้นักเรียนเห็นดังนี้นะครับ ก็จะมี60 และ 65 นะครับ นั้นdeloitteก็คือเซตนี้นะครับ นี่คือคำตอบของเรานะครับ สิ่งที่เราได้เรียนรู้กันนะครับนักเรียน นักเรียนสามารถเชื่อมโยงความรู้ ระหว่างสมบัติของการดำเนินการของเซต และแผนภาพเวนน์ได้นะครับ และนักเรียนสามารถใช้สมบัติของการดำเนินการของเซต ในการแก้ปัญหาได้นะครับ ก่อนจากกันนะครับ ครูมีแบบฝึกหัดให้นักเรียนทบทวนด้วยนะครับ จบแล้วนะครับ สำหรับสมบัติของการดำเนินการของเซตนะครับ ครั้งหน้า เราจะมาเรียนการแก้ปัญหา โดยใช้ความรู้เกี่ยวกับเซตนะคะ จะเป็นอย่างไรนั้นมาติดตามชมได้ในวีดีโอถัดไป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9 (23.24 นาที)</dc:title>
  <dc:creator/>
  <cp:keywords/>
  <dcterms:created xsi:type="dcterms:W3CDTF">2024-03-27T07:27:33Z</dcterms:created>
  <dcterms:modified xsi:type="dcterms:W3CDTF">2024-03-27T0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30 น.</vt:lpwstr>
  </property>
  <property fmtid="{D5CDD505-2E9C-101B-9397-08002B2CF9AE}" pid="3" name="subtitle">
    <vt:lpwstr/>
  </property>
</Properties>
</file>